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BE6EDC">
        <w:tc>
          <w:tcPr>
            <w:tcW w:w="3117" w:type="dxa"/>
          </w:tcPr>
          <w:p w14:paraId="3C1E1813" w14:textId="482A7F3F" w:rsidR="008A6AC4" w:rsidRDefault="008A6AC4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commentRangeStart w:id="0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Data visualization</w:t>
            </w:r>
          </w:p>
          <w:p w14:paraId="36935BC9" w14:textId="3F5B9C0B" w:rsidR="008D5676" w:rsidRPr="008D5676" w:rsidRDefault="008A6AC4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Excel Forecasting</w:t>
            </w:r>
          </w:p>
        </w:tc>
        <w:tc>
          <w:tcPr>
            <w:tcW w:w="3117" w:type="dxa"/>
          </w:tcPr>
          <w:p w14:paraId="74E59FEF" w14:textId="77777777" w:rsidR="008D5676" w:rsidRDefault="00BE6EDC" w:rsidP="008A6AC4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  <w:p w14:paraId="4E34EE15" w14:textId="28357768" w:rsidR="00BE6EDC" w:rsidRPr="008A6AC4" w:rsidRDefault="00BE6EDC" w:rsidP="008A6AC4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796ACBAB" w14:textId="77777777" w:rsidR="00BE6EDC" w:rsidRDefault="00BE6EDC" w:rsidP="00BE6EDC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  <w:p w14:paraId="5F9E8115" w14:textId="11146732" w:rsidR="008D5676" w:rsidRPr="008D5676" w:rsidRDefault="00BE6EDC" w:rsidP="00BE6EDC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commentRangeEnd w:id="0"/>
            <w:r w:rsidR="00226F7F">
              <w:rPr>
                <w:rStyle w:val="CommentReference"/>
              </w:rPr>
              <w:commentReference w:id="0"/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1" w:history="1">
        <w:r>
          <w:rPr>
            <w:rStyle w:val="Hyperlink"/>
          </w:rPr>
          <w:t>https://github.com/CMPUT301F19T03/GroupProject1</w:t>
        </w:r>
      </w:hyperlink>
    </w:p>
    <w:p w14:paraId="7B8BAAE5" w14:textId="28D3E451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commentRangeStart w:id="2"/>
      <w:r w:rsidRPr="00666C64">
        <w:rPr>
          <w:rFonts w:ascii="Times New Roman" w:hAnsi="Times New Roman" w:cs="Times New Roman"/>
        </w:rPr>
        <w:t>Programmed</w:t>
      </w:r>
      <w:r w:rsidR="00970DD0">
        <w:rPr>
          <w:rFonts w:ascii="Times New Roman" w:hAnsi="Times New Roman" w:cs="Times New Roman"/>
        </w:rPr>
        <w:t xml:space="preserve"> visually intuitive application</w:t>
      </w:r>
      <w:r w:rsidRPr="00666C64">
        <w:rPr>
          <w:rFonts w:ascii="Times New Roman" w:hAnsi="Times New Roman" w:cs="Times New Roman"/>
        </w:rPr>
        <w:t xml:space="preserve"> in Java, tracks a user’s emotional state and allows them to follow friends</w:t>
      </w:r>
      <w:commentRangeEnd w:id="2"/>
      <w:r w:rsidR="00970DD0">
        <w:rPr>
          <w:rStyle w:val="CommentReference"/>
        </w:rPr>
        <w:commentReference w:id="2"/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394534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12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commentRangeStart w:id="3"/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  <w:commentRangeEnd w:id="3"/>
      <w:r w:rsidR="00970DD0">
        <w:rPr>
          <w:rStyle w:val="CommentReference"/>
        </w:rPr>
        <w:commentReference w:id="3"/>
      </w:r>
    </w:p>
    <w:p w14:paraId="634A4E7A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commentRangeStart w:id="4"/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  <w:commentRangeEnd w:id="4"/>
      <w:r w:rsidR="00970DD0">
        <w:rPr>
          <w:rStyle w:val="CommentReference"/>
        </w:rPr>
        <w:commentReference w:id="4"/>
      </w:r>
    </w:p>
    <w:p w14:paraId="34B17C5B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13D3DE9A" w14:textId="01874335" w:rsidR="00601671" w:rsidRPr="00601671" w:rsidRDefault="00601671" w:rsidP="00601671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Owen Lu" w:date="2020-01-19T20:11:00Z" w:initials="OL">
    <w:p w14:paraId="3B9962FE" w14:textId="249F8F2D" w:rsidR="00226F7F" w:rsidRDefault="00226F7F">
      <w:pPr>
        <w:pStyle w:val="CommentText"/>
      </w:pPr>
      <w:r>
        <w:rPr>
          <w:rStyle w:val="CommentReference"/>
        </w:rPr>
        <w:annotationRef/>
      </w:r>
      <w:r>
        <w:t>Changed some stuff around and added data visualization</w:t>
      </w:r>
      <w:bookmarkStart w:id="1" w:name="_GoBack"/>
      <w:bookmarkEnd w:id="1"/>
    </w:p>
  </w:comment>
  <w:comment w:id="2" w:author="Owen Lu" w:date="2020-01-19T20:00:00Z" w:initials="OL">
    <w:p w14:paraId="7D0722DB" w14:textId="77777777" w:rsidR="00970DD0" w:rsidRDefault="00970DD0">
      <w:pPr>
        <w:pStyle w:val="CommentText"/>
      </w:pPr>
      <w:r>
        <w:rPr>
          <w:rStyle w:val="CommentReference"/>
        </w:rPr>
        <w:annotationRef/>
      </w:r>
      <w:r>
        <w:t>Probably want to frame this application in the data visualization sense</w:t>
      </w:r>
    </w:p>
    <w:p w14:paraId="1291A026" w14:textId="77777777" w:rsidR="00970DD0" w:rsidRDefault="00970DD0">
      <w:pPr>
        <w:pStyle w:val="CommentText"/>
      </w:pPr>
    </w:p>
    <w:p w14:paraId="69E6C5AE" w14:textId="67CE1B2E" w:rsidR="00970DD0" w:rsidRDefault="00970DD0">
      <w:pPr>
        <w:pStyle w:val="CommentText"/>
      </w:pPr>
      <w:r>
        <w:t>Emphasize the google maps API, and ease of use for every day users.</w:t>
      </w:r>
    </w:p>
    <w:p w14:paraId="3F10BC12" w14:textId="68F59B09" w:rsidR="00970DD0" w:rsidRDefault="00970DD0">
      <w:pPr>
        <w:pStyle w:val="CommentText"/>
      </w:pPr>
    </w:p>
    <w:p w14:paraId="5F22EDCF" w14:textId="77777777" w:rsidR="00970DD0" w:rsidRDefault="00970DD0">
      <w:pPr>
        <w:pStyle w:val="CommentText"/>
      </w:pPr>
    </w:p>
    <w:p w14:paraId="40098ACB" w14:textId="7B2313A0" w:rsidR="00970DD0" w:rsidRDefault="00970DD0">
      <w:pPr>
        <w:pStyle w:val="CommentText"/>
      </w:pPr>
      <w:r>
        <w:t>Not sure if you’ve played around with Excel and dashboards, but the whole project seems to be based around that. You need to purely emphasize data analysis in a dashboard/graphical sense</w:t>
      </w:r>
    </w:p>
  </w:comment>
  <w:comment w:id="3" w:author="Owen Lu" w:date="2020-01-19T20:05:00Z" w:initials="OL">
    <w:p w14:paraId="34F1569D" w14:textId="77777777" w:rsidR="00970DD0" w:rsidRDefault="00970DD0">
      <w:pPr>
        <w:pStyle w:val="CommentText"/>
      </w:pPr>
      <w:r>
        <w:rPr>
          <w:rStyle w:val="CommentReference"/>
        </w:rPr>
        <w:annotationRef/>
      </w:r>
      <w:r>
        <w:t>Since we’re talking about database integration, you can talk about building a visual representation of the data:</w:t>
      </w:r>
    </w:p>
    <w:p w14:paraId="44FBF06B" w14:textId="77777777" w:rsidR="00970DD0" w:rsidRDefault="00970DD0">
      <w:pPr>
        <w:pStyle w:val="CommentText"/>
      </w:pPr>
    </w:p>
    <w:p w14:paraId="6890F1C4" w14:textId="77777777" w:rsidR="00FB4568" w:rsidRDefault="00970DD0">
      <w:pPr>
        <w:pStyle w:val="CommentText"/>
      </w:pPr>
      <w:r>
        <w:t xml:space="preserve">“Developed simple interface to produce data analysis, statistics and infographic plots </w:t>
      </w:r>
      <w:r w:rsidR="00FB4568">
        <w:t>to be easily interpreted by the end user.”</w:t>
      </w:r>
    </w:p>
    <w:p w14:paraId="2989BAAD" w14:textId="77777777" w:rsidR="00FB4568" w:rsidRDefault="00FB4568">
      <w:pPr>
        <w:pStyle w:val="CommentText"/>
      </w:pPr>
    </w:p>
    <w:p w14:paraId="3149949E" w14:textId="7E4C4901" w:rsidR="00FB4568" w:rsidRDefault="00FB4568">
      <w:pPr>
        <w:pStyle w:val="CommentText"/>
      </w:pPr>
      <w:proofErr w:type="gramStart"/>
      <w:r>
        <w:t>Again</w:t>
      </w:r>
      <w:proofErr w:type="gramEnd"/>
      <w:r>
        <w:t xml:space="preserve"> the whole idea is to emphasize how easy to understand and informative the plots are.</w:t>
      </w:r>
    </w:p>
  </w:comment>
  <w:comment w:id="4" w:author="Owen Lu" w:date="2020-01-19T20:02:00Z" w:initials="OL">
    <w:p w14:paraId="0BB4CDB3" w14:textId="3A901C1A" w:rsidR="00970DD0" w:rsidRDefault="00970DD0">
      <w:pPr>
        <w:pStyle w:val="CommentText"/>
      </w:pPr>
      <w:r>
        <w:rPr>
          <w:rStyle w:val="CommentReference"/>
        </w:rPr>
        <w:annotationRef/>
      </w:r>
      <w:r>
        <w:t xml:space="preserve">Talk about the graphical methods and intuitive nature of the plots </w:t>
      </w:r>
      <w:proofErr w:type="spellStart"/>
      <w:r>
        <w:t>etc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B9962FE" w15:done="0"/>
  <w15:commentEx w15:paraId="40098ACB" w15:done="0"/>
  <w15:commentEx w15:paraId="3149949E" w15:done="0"/>
  <w15:commentEx w15:paraId="0BB4CDB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B9962FE" w16cid:durableId="21CF3654"/>
  <w16cid:commentId w16cid:paraId="40098ACB" w16cid:durableId="21CF33C4"/>
  <w16cid:commentId w16cid:paraId="3149949E" w16cid:durableId="21CF350F"/>
  <w16cid:commentId w16cid:paraId="0BB4CDB3" w16cid:durableId="21CF346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sFAFLvN9Y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26F7F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A6AC4"/>
    <w:rsid w:val="008D5676"/>
    <w:rsid w:val="008F0131"/>
    <w:rsid w:val="008F42D0"/>
    <w:rsid w:val="0092696A"/>
    <w:rsid w:val="00927DA2"/>
    <w:rsid w:val="0093479C"/>
    <w:rsid w:val="00935B9D"/>
    <w:rsid w:val="009437CD"/>
    <w:rsid w:val="00970DD0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BE6EDC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B4568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hyperlink" Target="https://github.com/ApluUalberta/Crime-Statistics-Database-Progra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hyperlink" Target="https://github.com/CMPUT301F19T03/GroupProject1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3A20E-6DB4-4989-AFA2-BA25AAFF5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76</cp:revision>
  <cp:lastPrinted>2020-01-17T06:06:00Z</cp:lastPrinted>
  <dcterms:created xsi:type="dcterms:W3CDTF">2019-10-14T22:49:00Z</dcterms:created>
  <dcterms:modified xsi:type="dcterms:W3CDTF">2020-01-20T04:11:00Z</dcterms:modified>
</cp:coreProperties>
</file>